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1B53" w:rsidRDefault="0064729E" w:rsidP="0064729E">
      <w:pPr>
        <w:jc w:val="center"/>
      </w:pPr>
      <w:r>
        <w:t>Homework 123</w:t>
      </w:r>
    </w:p>
    <w:p w:rsidR="0064729E" w:rsidRDefault="0064729E" w:rsidP="0064729E">
      <w:pPr>
        <w:jc w:val="center"/>
      </w:pPr>
      <w:bookmarkStart w:id="0" w:name="_GoBack"/>
      <w:bookmarkEnd w:id="0"/>
    </w:p>
    <w:sectPr w:rsidR="006472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S1NDM2NDSxNDcwNTVT0lEKTi0uzszPAykwrAUAZmtdyCwAAAA="/>
  </w:docVars>
  <w:rsids>
    <w:rsidRoot w:val="0064729E"/>
    <w:rsid w:val="003B3A5C"/>
    <w:rsid w:val="0064729E"/>
    <w:rsid w:val="00F77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747576"/>
  <w15:chartTrackingRefBased/>
  <w15:docId w15:val="{C39AA28B-C35F-456C-8EDD-54EDFFD88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</Words>
  <Characters>12</Characters>
  <Application>Microsoft Office Word</Application>
  <DocSecurity>0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n Ortonowski</dc:creator>
  <cp:keywords/>
  <dc:description/>
  <cp:lastModifiedBy>Stan Ortonowski</cp:lastModifiedBy>
  <cp:revision>1</cp:revision>
  <dcterms:created xsi:type="dcterms:W3CDTF">2018-04-30T21:11:00Z</dcterms:created>
  <dcterms:modified xsi:type="dcterms:W3CDTF">2018-04-30T21:12:00Z</dcterms:modified>
</cp:coreProperties>
</file>